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8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:rsidTr="00E21A86">
        <w:trPr>
          <w:trHeight w:val="526"/>
        </w:trPr>
        <w:tc>
          <w:tcPr>
            <w:tcW w:w="2081" w:type="dxa"/>
          </w:tcPr>
          <w:p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:rsidTr="00E21A86">
        <w:trPr>
          <w:trHeight w:val="538"/>
        </w:trPr>
        <w:tc>
          <w:tcPr>
            <w:tcW w:w="2081" w:type="dxa"/>
          </w:tcPr>
          <w:p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37A0ABF9" wp14:editId="29F24F84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37ABCE6" wp14:editId="66AD87BD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3D42BD" wp14:editId="0B3627C7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2D670D8" wp14:editId="37B3D73A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910F11" wp14:editId="03FBC78F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" strokecolor="black [3213]"/>
            </w:pict>
          </mc:Fallback>
        </mc:AlternateConten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1474B" wp14:editId="0D28CC36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:rsidTr="00460275">
        <w:trPr>
          <w:trHeight w:val="502"/>
        </w:trPr>
        <w:tc>
          <w:tcPr>
            <w:tcW w:w="2590" w:type="dxa"/>
          </w:tcPr>
          <w:p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:rsidTr="006217D5">
        <w:trPr>
          <w:trHeight w:val="502"/>
        </w:trPr>
        <w:tc>
          <w:tcPr>
            <w:tcW w:w="2590" w:type="dxa"/>
          </w:tcPr>
          <w:p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1CE71583" wp14:editId="6830F9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76CF18EE" wp14:editId="01FC472B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642F4E4" wp14:editId="11B9B87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:rsidTr="001260B8">
        <w:trPr>
          <w:trHeight w:val="502"/>
        </w:trPr>
        <w:tc>
          <w:tcPr>
            <w:tcW w:w="2590" w:type="dxa"/>
          </w:tcPr>
          <w:p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:rsidTr="00925BB2">
        <w:trPr>
          <w:trHeight w:val="102"/>
        </w:trPr>
        <w:tc>
          <w:tcPr>
            <w:tcW w:w="2590" w:type="dxa"/>
          </w:tcPr>
          <w:p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:rsidTr="001260B8">
        <w:trPr>
          <w:trHeight w:val="502"/>
        </w:trPr>
        <w:tc>
          <w:tcPr>
            <w:tcW w:w="2590" w:type="dxa"/>
          </w:tcPr>
          <w:p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r w:rsidR="00925BB2">
        <w:t xml:space="preserve">AntiqueShop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Vase(): print out all fields of the Vase class</w:t>
      </w:r>
    </w:p>
    <w:p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lastRenderedPageBreak/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fileds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>//TODO: you is required to add more your code to input two fields : height, material</w:t>
      </w:r>
    </w:p>
    <w:p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>// use try..catch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:rsidR="00097BB3" w:rsidRPr="00097BB3" w:rsidRDefault="00A1527B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8391279" wp14:editId="7086A244">
                <wp:simplePos x="0" y="0"/>
                <wp:positionH relativeFrom="column">
                  <wp:posOffset>462987</wp:posOffset>
                </wp:positionH>
                <wp:positionV relativeFrom="paragraph">
                  <wp:posOffset>122482</wp:posOffset>
                </wp:positionV>
                <wp:extent cx="4294208" cy="4982901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4208" cy="4982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 w:firstLine="60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break;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case 2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3: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else System.out.println(“ you need to create an object”);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45pt;margin-top:9.65pt;width:338.15pt;height:392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 w:firstLine="60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break;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case 2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3: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else System.out.println(“ you need to create an object”);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is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</w:p>
                          <w:p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String[] options={“ 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reate a Vas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“,”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reate a Statu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”,” 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reate a Statu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(options);</w:t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break;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7" type="#_x0000_t202" style="position:absolute;left:0;text-align:left;margin-left:41.45pt;margin-top:.25pt;width:450.7pt;height:17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" fillcolor="white [3201]" strokeweight=".5pt">
                <v:textbox>
                  <w:txbxContent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</w:p>
                    <w:p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String[] options={“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Vas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“,”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reate a Statu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(options);</w:t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break;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bookmarkStart w:id="0" w:name="_GoBack"/>
      <w:bookmarkEnd w:id="0"/>
    </w:p>
    <w:p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:rsidR="00091F33" w:rsidRPr="00DA1302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sectPr w:rsidR="00091F33" w:rsidRPr="00DA1302" w:rsidSect="00DB32AF">
      <w:footerReference w:type="default" r:id="rId10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3936" w:rsidRDefault="007E3936" w:rsidP="007A7EED">
      <w:pPr>
        <w:spacing w:after="0" w:line="240" w:lineRule="auto"/>
      </w:pPr>
      <w:r>
        <w:separator/>
      </w:r>
    </w:p>
  </w:endnote>
  <w:endnote w:type="continuationSeparator" w:id="0">
    <w:p w:rsidR="007E3936" w:rsidRDefault="007E3936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297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3936" w:rsidRDefault="007E3936" w:rsidP="007A7EED">
      <w:pPr>
        <w:spacing w:after="0" w:line="240" w:lineRule="auto"/>
      </w:pPr>
      <w:r>
        <w:separator/>
      </w:r>
    </w:p>
  </w:footnote>
  <w:footnote w:type="continuationSeparator" w:id="0">
    <w:p w:rsidR="007E3936" w:rsidRDefault="007E3936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11"/>
  </w:num>
  <w:num w:numId="5">
    <w:abstractNumId w:val="10"/>
  </w:num>
  <w:num w:numId="6">
    <w:abstractNumId w:val="4"/>
  </w:num>
  <w:num w:numId="7">
    <w:abstractNumId w:val="1"/>
  </w:num>
  <w:num w:numId="8">
    <w:abstractNumId w:val="3"/>
  </w:num>
  <w:num w:numId="9">
    <w:abstractNumId w:val="9"/>
  </w:num>
  <w:num w:numId="10">
    <w:abstractNumId w:val="0"/>
  </w:num>
  <w:num w:numId="11">
    <w:abstractNumId w:val="2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qAUA18ZrQS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648FC"/>
    <w:rsid w:val="00664D6B"/>
    <w:rsid w:val="0067003C"/>
    <w:rsid w:val="006825D1"/>
    <w:rsid w:val="006A01D8"/>
    <w:rsid w:val="006A615D"/>
    <w:rsid w:val="006B11DB"/>
    <w:rsid w:val="006C484E"/>
    <w:rsid w:val="006F178F"/>
    <w:rsid w:val="00703173"/>
    <w:rsid w:val="0072127A"/>
    <w:rsid w:val="00745FDD"/>
    <w:rsid w:val="007607D7"/>
    <w:rsid w:val="00787F3C"/>
    <w:rsid w:val="00790F52"/>
    <w:rsid w:val="007A79FD"/>
    <w:rsid w:val="007A7EED"/>
    <w:rsid w:val="007D2045"/>
    <w:rsid w:val="007E3936"/>
    <w:rsid w:val="008001CC"/>
    <w:rsid w:val="0080259D"/>
    <w:rsid w:val="00806AE5"/>
    <w:rsid w:val="00823FF9"/>
    <w:rsid w:val="0082764F"/>
    <w:rsid w:val="008328CE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09"/>
    <w:rsid w:val="00A0442E"/>
    <w:rsid w:val="00A1527B"/>
    <w:rsid w:val="00A24073"/>
    <w:rsid w:val="00A5455B"/>
    <w:rsid w:val="00A70CD5"/>
    <w:rsid w:val="00A814C5"/>
    <w:rsid w:val="00A90B06"/>
    <w:rsid w:val="00AA27DD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32AF"/>
    <w:rsid w:val="00DB4BF7"/>
    <w:rsid w:val="00DB7468"/>
    <w:rsid w:val="00DC297D"/>
    <w:rsid w:val="00DD5FBA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F2CF5"/>
    <w:rsid w:val="00EF4CB6"/>
    <w:rsid w:val="00F27D23"/>
    <w:rsid w:val="00F306CC"/>
    <w:rsid w:val="00F53098"/>
    <w:rsid w:val="00F66CBB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519</Words>
  <Characters>296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129</cp:revision>
  <cp:lastPrinted>2021-08-27T05:32:00Z</cp:lastPrinted>
  <dcterms:created xsi:type="dcterms:W3CDTF">2021-03-14T03:37:00Z</dcterms:created>
  <dcterms:modified xsi:type="dcterms:W3CDTF">2021-08-27T05:34:00Z</dcterms:modified>
</cp:coreProperties>
</file>